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F7CBA" w14:textId="7D412E1A" w:rsidR="00B552B6" w:rsidRPr="00B552B6" w:rsidRDefault="00520908" w:rsidP="00A97680">
      <w:r>
        <w:t>Activity</w:t>
      </w:r>
      <w:r w:rsidR="00B552B6" w:rsidRPr="00B552B6">
        <w:t xml:space="preserve"> Diagram Elements</w:t>
      </w:r>
    </w:p>
    <w:p w14:paraId="75B0D2B8" w14:textId="4ABAA9E4" w:rsidR="003B7FA8" w:rsidRPr="00B552B6" w:rsidRDefault="00520908" w:rsidP="00B552B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FE3C50" wp14:editId="6F1AD741">
            <wp:extent cx="5909481" cy="6523862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296" cy="653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D313A" w14:textId="4AA648B3" w:rsidR="00B552B6" w:rsidRPr="00B552B6" w:rsidRDefault="00B552B6" w:rsidP="00B552B6">
      <w:pPr>
        <w:rPr>
          <w:rFonts w:ascii="Times New Roman" w:hAnsi="Times New Roman" w:cs="Times New Roman"/>
        </w:rPr>
      </w:pPr>
    </w:p>
    <w:p w14:paraId="683FD191" w14:textId="7F9E47DD" w:rsidR="00B552B6" w:rsidRPr="00B552B6" w:rsidRDefault="00B552B6" w:rsidP="00B552B6">
      <w:pPr>
        <w:rPr>
          <w:rFonts w:ascii="Times New Roman" w:hAnsi="Times New Roman" w:cs="Times New Roman"/>
        </w:rPr>
      </w:pPr>
      <w:r w:rsidRPr="00B552B6">
        <w:rPr>
          <w:rFonts w:ascii="Times New Roman" w:hAnsi="Times New Roman" w:cs="Times New Roman"/>
        </w:rPr>
        <w:t xml:space="preserve">Reference: </w:t>
      </w:r>
    </w:p>
    <w:p w14:paraId="7637EDAE" w14:textId="06FF7539" w:rsidR="00B552B6" w:rsidRPr="00B552B6" w:rsidRDefault="00B552B6" w:rsidP="00B552B6">
      <w:pPr>
        <w:rPr>
          <w:rFonts w:ascii="Times New Roman" w:hAnsi="Times New Roman" w:cs="Times New Roman"/>
        </w:rPr>
      </w:pPr>
      <w:r w:rsidRPr="00B552B6">
        <w:rPr>
          <w:rFonts w:ascii="Times New Roman" w:hAnsi="Times New Roman" w:cs="Times New Roman"/>
        </w:rPr>
        <w:t xml:space="preserve">Dennis, A., Wixom, B. H., &amp; </w:t>
      </w:r>
      <w:proofErr w:type="spellStart"/>
      <w:r w:rsidRPr="00B552B6">
        <w:rPr>
          <w:rFonts w:ascii="Times New Roman" w:hAnsi="Times New Roman" w:cs="Times New Roman"/>
        </w:rPr>
        <w:t>Tegarden</w:t>
      </w:r>
      <w:proofErr w:type="spellEnd"/>
      <w:r w:rsidRPr="00B552B6">
        <w:rPr>
          <w:rFonts w:ascii="Times New Roman" w:hAnsi="Times New Roman" w:cs="Times New Roman"/>
        </w:rPr>
        <w:t xml:space="preserve">, D. (2020). System Analysis and Design with UML. </w:t>
      </w:r>
      <w:r w:rsidRPr="00B552B6">
        <w:rPr>
          <w:rFonts w:ascii="Times New Roman" w:hAnsi="Times New Roman" w:cs="Times New Roman"/>
          <w:i/>
          <w:iCs/>
        </w:rPr>
        <w:t>Willey</w:t>
      </w:r>
      <w:r w:rsidRPr="00B552B6">
        <w:rPr>
          <w:rFonts w:ascii="Times New Roman" w:hAnsi="Times New Roman" w:cs="Times New Roman"/>
        </w:rPr>
        <w:t>.</w:t>
      </w:r>
    </w:p>
    <w:sectPr w:rsidR="00B552B6" w:rsidRPr="00B55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cwsLAwszQ2NzVT0lEKTi0uzszPAykwrAUA4Om5kywAAAA="/>
  </w:docVars>
  <w:rsids>
    <w:rsidRoot w:val="00B552B6"/>
    <w:rsid w:val="003B7FA8"/>
    <w:rsid w:val="00520908"/>
    <w:rsid w:val="00A97680"/>
    <w:rsid w:val="00B5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BF8D4"/>
  <w15:chartTrackingRefBased/>
  <w15:docId w15:val="{7AF489AA-FFDC-4384-8510-31EED5F02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, Zhezhu</dc:creator>
  <cp:keywords/>
  <dc:description/>
  <cp:lastModifiedBy>Ortega Sorto, Jose E</cp:lastModifiedBy>
  <cp:revision>3</cp:revision>
  <dcterms:created xsi:type="dcterms:W3CDTF">2022-03-23T16:36:00Z</dcterms:created>
  <dcterms:modified xsi:type="dcterms:W3CDTF">2022-03-30T22:57:00Z</dcterms:modified>
</cp:coreProperties>
</file>